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29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31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34.png" ContentType="image/png"/>
  <Override PartName="/word/media/rId12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d93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d4cc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9" Target="media/rId29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34" Target="media/rId34.png" /><Relationship Type="http://schemas.openxmlformats.org/officeDocument/2006/relationships/image" Id="rId125" Target="media/rId12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